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9AF37" w14:textId="4F43BA95" w:rsidR="00450C9D" w:rsidRDefault="00450C9D" w:rsidP="00450C9D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ABF1C84" wp14:editId="0DD8AAD4">
            <wp:simplePos x="0" y="0"/>
            <wp:positionH relativeFrom="column">
              <wp:posOffset>10048</wp:posOffset>
            </wp:positionH>
            <wp:positionV relativeFrom="paragraph">
              <wp:posOffset>93115</wp:posOffset>
            </wp:positionV>
            <wp:extent cx="1637665" cy="920750"/>
            <wp:effectExtent l="0" t="0" r="635" b="635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59D1DF" w14:textId="77777777" w:rsidR="00A51320" w:rsidRDefault="00A51320" w:rsidP="00450C9D">
      <w:pPr>
        <w:jc w:val="center"/>
      </w:pPr>
    </w:p>
    <w:p w14:paraId="34CD995E" w14:textId="77777777" w:rsidR="00450C9D" w:rsidRDefault="00450C9D" w:rsidP="00450C9D">
      <w:pPr>
        <w:jc w:val="center"/>
      </w:pPr>
    </w:p>
    <w:p w14:paraId="4E9B29D9" w14:textId="77777777" w:rsidR="00450C9D" w:rsidRDefault="00450C9D" w:rsidP="00450C9D">
      <w:pPr>
        <w:jc w:val="center"/>
      </w:pPr>
    </w:p>
    <w:p w14:paraId="08E33EF9" w14:textId="77777777" w:rsidR="00C4356D" w:rsidRDefault="00450C9D" w:rsidP="00450C9D">
      <w:pPr>
        <w:jc w:val="center"/>
        <w:rPr>
          <w:b/>
          <w:bCs/>
        </w:rPr>
      </w:pPr>
      <w:r w:rsidRPr="00450C9D">
        <w:rPr>
          <w:b/>
          <w:bCs/>
        </w:rPr>
        <w:t xml:space="preserve">Worship </w:t>
      </w:r>
      <w:r w:rsidR="00A36C0E">
        <w:rPr>
          <w:b/>
          <w:bCs/>
        </w:rPr>
        <w:t xml:space="preserve">Ministry </w:t>
      </w:r>
      <w:r>
        <w:rPr>
          <w:b/>
          <w:bCs/>
        </w:rPr>
        <w:t>Director</w:t>
      </w:r>
      <w:r w:rsidRPr="00450C9D">
        <w:rPr>
          <w:b/>
          <w:bCs/>
        </w:rPr>
        <w:t xml:space="preserve"> </w:t>
      </w:r>
      <w:r w:rsidR="00C4356D">
        <w:rPr>
          <w:b/>
          <w:bCs/>
        </w:rPr>
        <w:t xml:space="preserve">(WMD) </w:t>
      </w:r>
    </w:p>
    <w:p w14:paraId="76457119" w14:textId="04B0ACD6" w:rsidR="00450C9D" w:rsidRPr="00450C9D" w:rsidRDefault="00450C9D" w:rsidP="00450C9D">
      <w:pPr>
        <w:jc w:val="center"/>
        <w:rPr>
          <w:b/>
          <w:bCs/>
        </w:rPr>
      </w:pPr>
      <w:r w:rsidRPr="00450C9D">
        <w:rPr>
          <w:b/>
          <w:bCs/>
        </w:rPr>
        <w:t>Job Description</w:t>
      </w:r>
    </w:p>
    <w:p w14:paraId="6BF0B11F" w14:textId="0BC7DB9D" w:rsidR="00C4356D" w:rsidRDefault="00450C9D" w:rsidP="00450C9D">
      <w:pPr>
        <w:jc w:val="center"/>
      </w:pPr>
      <w:r>
        <w:t>Part-Time</w:t>
      </w:r>
    </w:p>
    <w:p w14:paraId="760AA35C" w14:textId="7AB620F5" w:rsidR="00D863ED" w:rsidRDefault="00360C0B" w:rsidP="00D863ED">
      <w:r w:rsidRPr="00B11844">
        <w:t xml:space="preserve">Grace Evangelical Church of Elgin is a non-denominational church in the western suburbs of Chicago. </w:t>
      </w:r>
      <w:r>
        <w:t>We are</w:t>
      </w:r>
      <w:r w:rsidR="00450C9D">
        <w:t xml:space="preserve"> looking to hire a person for the part-time position of Worship </w:t>
      </w:r>
      <w:r w:rsidR="00A36C0E">
        <w:t xml:space="preserve">Ministry </w:t>
      </w:r>
      <w:r w:rsidR="00450C9D">
        <w:t>Director</w:t>
      </w:r>
      <w:r w:rsidR="00D863ED">
        <w:t xml:space="preserve"> (WMD) </w:t>
      </w:r>
      <w:r w:rsidR="00450C9D">
        <w:t xml:space="preserve">who is passionate about </w:t>
      </w:r>
      <w:r w:rsidR="00A36C0E">
        <w:t xml:space="preserve">leading people </w:t>
      </w:r>
      <w:r w:rsidR="006856D9">
        <w:t xml:space="preserve">both </w:t>
      </w:r>
      <w:r w:rsidR="00A36C0E">
        <w:t>in private and corporate worship. This person must embrace o</w:t>
      </w:r>
      <w:r w:rsidR="00450C9D">
        <w:t xml:space="preserve">ur </w:t>
      </w:r>
      <w:r w:rsidR="00A36C0E" w:rsidRPr="00A36C0E">
        <w:t xml:space="preserve">purpose </w:t>
      </w:r>
      <w:r w:rsidR="00C4356D">
        <w:t xml:space="preserve">which is </w:t>
      </w:r>
      <w:r w:rsidR="00A36C0E" w:rsidRPr="00A36C0E">
        <w:t>to glorify God and serve our community</w:t>
      </w:r>
      <w:r w:rsidR="00C4356D">
        <w:t>. They must be able to</w:t>
      </w:r>
      <w:r w:rsidR="00A36C0E">
        <w:t xml:space="preserve"> </w:t>
      </w:r>
      <w:r w:rsidR="00C4356D">
        <w:t xml:space="preserve">fully support </w:t>
      </w:r>
      <w:r w:rsidR="00A36C0E">
        <w:t>our doctrinal statement</w:t>
      </w:r>
      <w:r w:rsidR="00450C9D">
        <w:t xml:space="preserve">. </w:t>
      </w:r>
      <w:r w:rsidR="00A36C0E">
        <w:t>The WMD must also fit into the GEC staff and church culture &amp; joyfully uphold our staff</w:t>
      </w:r>
      <w:r w:rsidR="00D863ED">
        <w:t>'s</w:t>
      </w:r>
      <w:r w:rsidR="00A36C0E">
        <w:t xml:space="preserve"> core leadership values. </w:t>
      </w:r>
      <w:r w:rsidR="00450C9D">
        <w:t>The W</w:t>
      </w:r>
      <w:r w:rsidR="00A36C0E">
        <w:t>M</w:t>
      </w:r>
      <w:r w:rsidR="00450C9D">
        <w:t>D’s primary responsibility will be to develop and lead a Jesus-centered worship culture at the GE</w:t>
      </w:r>
      <w:r w:rsidR="00D863ED">
        <w:t xml:space="preserve">C while working </w:t>
      </w:r>
      <w:r w:rsidR="00D863ED">
        <w:t xml:space="preserve">closely with our Lead Pastor to coordinate our weekend services. </w:t>
      </w:r>
    </w:p>
    <w:p w14:paraId="1B1602C3" w14:textId="11AC1FCB" w:rsidR="00450C9D" w:rsidRDefault="00450C9D" w:rsidP="00450C9D">
      <w:r>
        <w:t xml:space="preserve"> </w:t>
      </w:r>
    </w:p>
    <w:p w14:paraId="3674A378" w14:textId="77777777" w:rsidR="00450C9D" w:rsidRDefault="00450C9D" w:rsidP="00450C9D"/>
    <w:p w14:paraId="133AB5CF" w14:textId="77777777" w:rsidR="00450C9D" w:rsidRDefault="00450C9D" w:rsidP="00450C9D"/>
    <w:p w14:paraId="4E5D928D" w14:textId="794906D2" w:rsidR="00450C9D" w:rsidRPr="00A36C0E" w:rsidRDefault="00450C9D" w:rsidP="00450C9D">
      <w:pPr>
        <w:rPr>
          <w:b/>
          <w:bCs/>
        </w:rPr>
      </w:pPr>
      <w:r w:rsidRPr="00A36C0E">
        <w:rPr>
          <w:b/>
          <w:bCs/>
        </w:rPr>
        <w:t>The W</w:t>
      </w:r>
      <w:r w:rsidR="00A36C0E" w:rsidRPr="00A36C0E">
        <w:rPr>
          <w:b/>
          <w:bCs/>
        </w:rPr>
        <w:t>MD’s</w:t>
      </w:r>
      <w:r w:rsidRPr="00A36C0E">
        <w:rPr>
          <w:b/>
          <w:bCs/>
        </w:rPr>
        <w:t xml:space="preserve"> Calling, Gifts, &amp; Skill Set</w:t>
      </w:r>
    </w:p>
    <w:p w14:paraId="119EC760" w14:textId="14706CBD" w:rsidR="00450C9D" w:rsidRDefault="00450C9D" w:rsidP="00D863ED">
      <w:pPr>
        <w:ind w:left="720"/>
        <w:rPr>
          <w:rFonts w:ascii="Avenir Book" w:hAnsi="Avenir Book" w:cs="Helvetica"/>
        </w:rPr>
      </w:pPr>
      <w:r w:rsidRPr="00A36C0E">
        <w:rPr>
          <w:b/>
          <w:bCs/>
        </w:rPr>
        <w:t>Music:</w:t>
      </w:r>
      <w:r>
        <w:t xml:space="preserve"> </w:t>
      </w:r>
      <w:r w:rsidR="00360C0B">
        <w:t xml:space="preserve">the WMD must be a </w:t>
      </w:r>
      <w:r>
        <w:t xml:space="preserve">gifted worship leader, musician, </w:t>
      </w:r>
      <w:r w:rsidR="006856D9">
        <w:t>proficient</w:t>
      </w:r>
      <w:r>
        <w:t xml:space="preserve"> in music</w:t>
      </w:r>
      <w:r w:rsidR="00D863ED">
        <w:t xml:space="preserve"> </w:t>
      </w:r>
      <w:r>
        <w:t>theory</w:t>
      </w:r>
      <w:r w:rsidR="006856D9">
        <w:t xml:space="preserve">, and competent </w:t>
      </w:r>
      <w:r w:rsidR="006856D9" w:rsidRPr="006856D9">
        <w:rPr>
          <w:rFonts w:ascii="Avenir Book" w:hAnsi="Avenir Book"/>
        </w:rPr>
        <w:t>vocal</w:t>
      </w:r>
      <w:r w:rsidR="006856D9">
        <w:rPr>
          <w:rFonts w:ascii="Avenir Book" w:hAnsi="Avenir Book"/>
        </w:rPr>
        <w:t>ly</w:t>
      </w:r>
      <w:r w:rsidR="006856D9" w:rsidRPr="006856D9">
        <w:rPr>
          <w:rFonts w:ascii="Avenir Book" w:hAnsi="Avenir Book"/>
        </w:rPr>
        <w:t xml:space="preserve"> and instrumental</w:t>
      </w:r>
      <w:r w:rsidR="006856D9">
        <w:rPr>
          <w:rFonts w:ascii="Avenir Book" w:hAnsi="Avenir Book"/>
        </w:rPr>
        <w:t>ly</w:t>
      </w:r>
      <w:r w:rsidR="006856D9" w:rsidRPr="006856D9">
        <w:rPr>
          <w:rFonts w:ascii="Avenir Book" w:hAnsi="Avenir Book"/>
        </w:rPr>
        <w:t xml:space="preserve"> (g</w:t>
      </w:r>
      <w:r w:rsidR="006856D9" w:rsidRPr="006856D9">
        <w:rPr>
          <w:rFonts w:ascii="Avenir Book" w:hAnsi="Avenir Book" w:cs="Helvetica"/>
        </w:rPr>
        <w:t xml:space="preserve">uitar </w:t>
      </w:r>
      <w:r w:rsidR="00C4356D">
        <w:rPr>
          <w:rFonts w:ascii="Avenir Book" w:hAnsi="Avenir Book" w:cs="Helvetica"/>
        </w:rPr>
        <w:t>and/</w:t>
      </w:r>
      <w:r w:rsidR="006856D9" w:rsidRPr="006856D9">
        <w:rPr>
          <w:rFonts w:ascii="Avenir Book" w:hAnsi="Avenir Book" w:cs="Helvetica"/>
        </w:rPr>
        <w:t>or piano)</w:t>
      </w:r>
    </w:p>
    <w:p w14:paraId="3808535F" w14:textId="07847436" w:rsidR="00D863ED" w:rsidRDefault="00D863ED" w:rsidP="00D863ED">
      <w:pPr>
        <w:ind w:left="720"/>
      </w:pPr>
      <w:r w:rsidRPr="00A36C0E">
        <w:rPr>
          <w:b/>
          <w:bCs/>
        </w:rPr>
        <w:t>Leadership:</w:t>
      </w:r>
      <w:r>
        <w:t xml:space="preserve"> Have a desire for leading and managing volunteers and teams, recruiting volunteers, gradually releasing creative team members, and leading others to joyfully engage in worship</w:t>
      </w:r>
    </w:p>
    <w:p w14:paraId="704D1261" w14:textId="2AD7D182" w:rsidR="00A36C0E" w:rsidRDefault="00A36C0E" w:rsidP="00D863ED">
      <w:pPr>
        <w:ind w:left="720"/>
      </w:pPr>
      <w:r w:rsidRPr="00A36C0E">
        <w:rPr>
          <w:b/>
          <w:bCs/>
        </w:rPr>
        <w:t>Technology</w:t>
      </w:r>
      <w:r w:rsidRPr="006856D9">
        <w:rPr>
          <w:b/>
          <w:bCs/>
        </w:rPr>
        <w:t>:</w:t>
      </w:r>
      <w:r>
        <w:t xml:space="preserve"> </w:t>
      </w:r>
      <w:r w:rsidR="00D863ED">
        <w:t>A</w:t>
      </w:r>
      <w:r w:rsidR="00360C0B">
        <w:t xml:space="preserve"> </w:t>
      </w:r>
      <w:r>
        <w:t>functional knowledge with ProPresenter, Planning Center, audio,</w:t>
      </w:r>
      <w:r w:rsidR="00360C0B">
        <w:t xml:space="preserve"> </w:t>
      </w:r>
      <w:r>
        <w:t xml:space="preserve">and video software is </w:t>
      </w:r>
      <w:r w:rsidR="00D863ED">
        <w:t>desired.</w:t>
      </w:r>
    </w:p>
    <w:p w14:paraId="13536E51" w14:textId="2646E4BA" w:rsidR="00450C9D" w:rsidRDefault="00450C9D" w:rsidP="00D863ED">
      <w:pPr>
        <w:ind w:left="720"/>
      </w:pPr>
      <w:r w:rsidRPr="00A36C0E">
        <w:rPr>
          <w:b/>
          <w:bCs/>
        </w:rPr>
        <w:t>Discipleship:</w:t>
      </w:r>
      <w:r>
        <w:t xml:space="preserve"> </w:t>
      </w:r>
      <w:r w:rsidR="00360C0B">
        <w:t xml:space="preserve">the WMD must be </w:t>
      </w:r>
      <w:r>
        <w:t xml:space="preserve">passionate about making </w:t>
      </w:r>
      <w:r w:rsidR="005923C1">
        <w:t xml:space="preserve">biblical </w:t>
      </w:r>
      <w:r>
        <w:t>disciples, especially through worship ministry and music</w:t>
      </w:r>
    </w:p>
    <w:p w14:paraId="02BBD4FF" w14:textId="5036C291" w:rsidR="00450C9D" w:rsidRDefault="00450C9D" w:rsidP="00D863ED">
      <w:pPr>
        <w:ind w:left="720"/>
      </w:pPr>
      <w:r w:rsidRPr="00A36C0E">
        <w:rPr>
          <w:b/>
          <w:bCs/>
        </w:rPr>
        <w:t>Communication:</w:t>
      </w:r>
      <w:r>
        <w:t xml:space="preserve"> </w:t>
      </w:r>
      <w:r w:rsidR="00360C0B">
        <w:t xml:space="preserve">the WMD must be a </w:t>
      </w:r>
      <w:r>
        <w:t xml:space="preserve">gifted communicator, comfortable in front </w:t>
      </w:r>
      <w:r w:rsidR="00360C0B">
        <w:tab/>
      </w:r>
      <w:r>
        <w:t xml:space="preserve">of people, able to helpfully teach </w:t>
      </w:r>
      <w:r w:rsidR="00C4356D">
        <w:t xml:space="preserve">and communicate </w:t>
      </w:r>
      <w:r>
        <w:t>the Bible</w:t>
      </w:r>
      <w:r w:rsidR="00C4356D">
        <w:t xml:space="preserve"> within and around worship</w:t>
      </w:r>
    </w:p>
    <w:p w14:paraId="12F88314" w14:textId="77777777" w:rsidR="00A51320" w:rsidRDefault="00A51320" w:rsidP="00450C9D"/>
    <w:p w14:paraId="11F6343D" w14:textId="485F9BCC" w:rsidR="00450C9D" w:rsidRPr="00A36C0E" w:rsidRDefault="00A36C0E" w:rsidP="00450C9D">
      <w:pPr>
        <w:rPr>
          <w:b/>
          <w:bCs/>
        </w:rPr>
      </w:pPr>
      <w:r>
        <w:rPr>
          <w:b/>
          <w:bCs/>
        </w:rPr>
        <w:t xml:space="preserve">Future </w:t>
      </w:r>
      <w:r w:rsidR="00A51320">
        <w:rPr>
          <w:b/>
          <w:bCs/>
        </w:rPr>
        <w:t>Ministry</w:t>
      </w:r>
      <w:r>
        <w:rPr>
          <w:b/>
          <w:bCs/>
        </w:rPr>
        <w:t xml:space="preserve"> Potential</w:t>
      </w:r>
      <w:r w:rsidR="00A51320">
        <w:rPr>
          <w:b/>
          <w:bCs/>
        </w:rPr>
        <w:t xml:space="preserve"> </w:t>
      </w:r>
      <w:r w:rsidR="00A51320" w:rsidRPr="00A51320">
        <w:t>(beyond Worship Ministry)</w:t>
      </w:r>
    </w:p>
    <w:p w14:paraId="2D3ECDC5" w14:textId="0D83289F" w:rsidR="00450C9D" w:rsidRDefault="0025185B" w:rsidP="00450C9D">
      <w:r>
        <w:t xml:space="preserve">This is an excellent opportunity! </w:t>
      </w:r>
      <w:r w:rsidR="00A36C0E">
        <w:t xml:space="preserve">If the WMD has a desire, passion, and giftedness for expanded local church ministry, </w:t>
      </w:r>
      <w:r w:rsidR="00AF5B3D">
        <w:t>especially in the area of Youth Ministry</w:t>
      </w:r>
      <w:r w:rsidR="00360C0B">
        <w:t>,</w:t>
      </w:r>
      <w:r w:rsidR="00AF5B3D">
        <w:t xml:space="preserve"> </w:t>
      </w:r>
      <w:r w:rsidR="00A36C0E">
        <w:t xml:space="preserve">GEC will </w:t>
      </w:r>
      <w:r w:rsidR="00AF5B3D">
        <w:t>consider this</w:t>
      </w:r>
      <w:r w:rsidR="00360C0B">
        <w:t xml:space="preserve"> opportunity</w:t>
      </w:r>
      <w:r w:rsidR="00A36C0E">
        <w:t xml:space="preserve">. </w:t>
      </w:r>
    </w:p>
    <w:p w14:paraId="10A01EB9" w14:textId="77777777" w:rsidR="00450C9D" w:rsidRDefault="00450C9D" w:rsidP="00450C9D"/>
    <w:p w14:paraId="69C7615E" w14:textId="6D4249D8" w:rsidR="00450C9D" w:rsidRPr="00A36C0E" w:rsidRDefault="00A36C0E" w:rsidP="00450C9D">
      <w:r w:rsidRPr="00A36C0E">
        <w:rPr>
          <w:b/>
          <w:bCs/>
        </w:rPr>
        <w:t>Weekly Schedule</w:t>
      </w:r>
      <w:r w:rsidRPr="00A36C0E">
        <w:t xml:space="preserve"> </w:t>
      </w:r>
      <w:r>
        <w:t>(6</w:t>
      </w:r>
      <w:r w:rsidR="00A51320">
        <w:t>-7</w:t>
      </w:r>
      <w:r>
        <w:t xml:space="preserve"> hours)</w:t>
      </w:r>
    </w:p>
    <w:p w14:paraId="115BD5CE" w14:textId="001F1794" w:rsidR="00450C9D" w:rsidRDefault="00A36C0E" w:rsidP="00450C9D">
      <w:r>
        <w:tab/>
      </w:r>
    </w:p>
    <w:p w14:paraId="0B260500" w14:textId="26D243E1" w:rsidR="00450C9D" w:rsidRPr="00A36C0E" w:rsidRDefault="00A36C0E" w:rsidP="00450C9D">
      <w:pPr>
        <w:rPr>
          <w:b/>
          <w:bCs/>
        </w:rPr>
      </w:pPr>
      <w:r w:rsidRPr="00A36C0E">
        <w:rPr>
          <w:b/>
          <w:bCs/>
        </w:rPr>
        <w:t>WMD</w:t>
      </w:r>
      <w:r w:rsidR="00450C9D" w:rsidRPr="00A36C0E">
        <w:rPr>
          <w:b/>
          <w:bCs/>
        </w:rPr>
        <w:t xml:space="preserve"> Compensation</w:t>
      </w:r>
    </w:p>
    <w:p w14:paraId="3E78AC3D" w14:textId="381B5DCD" w:rsidR="00450C9D" w:rsidRDefault="00D863ED" w:rsidP="00A36C0E">
      <w:r>
        <w:t>A</w:t>
      </w:r>
      <w:r w:rsidR="00A36C0E">
        <w:t xml:space="preserve"> $3,900 annual</w:t>
      </w:r>
      <w:r>
        <w:t xml:space="preserve"> compensation</w:t>
      </w:r>
      <w:r w:rsidR="00A36C0E">
        <w:t xml:space="preserve">. However, this is </w:t>
      </w:r>
      <w:r w:rsidR="00AF5B3D">
        <w:t xml:space="preserve">somewhat </w:t>
      </w:r>
      <w:r w:rsidR="00A36C0E">
        <w:t>negotiabl</w:t>
      </w:r>
      <w:r w:rsidR="00AF5B3D">
        <w:t>e and would be adjusted, especially if addition</w:t>
      </w:r>
      <w:r>
        <w:t>al</w:t>
      </w:r>
      <w:r w:rsidR="00AF5B3D">
        <w:t xml:space="preserve"> ministry responsibility is taken on</w:t>
      </w:r>
      <w:r w:rsidR="00A36C0E">
        <w:t xml:space="preserve">. </w:t>
      </w:r>
    </w:p>
    <w:p w14:paraId="3674816B" w14:textId="77777777" w:rsidR="00450C9D" w:rsidRDefault="00450C9D" w:rsidP="00450C9D"/>
    <w:p w14:paraId="0E5C3361" w14:textId="14DFACF2" w:rsidR="00147DEC" w:rsidRDefault="003E003F" w:rsidP="00450C9D"/>
    <w:sectPr w:rsidR="00147DEC" w:rsidSect="005E5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4D410A" w14:textId="77777777" w:rsidR="003E003F" w:rsidRDefault="003E003F" w:rsidP="00D863ED">
      <w:r>
        <w:separator/>
      </w:r>
    </w:p>
  </w:endnote>
  <w:endnote w:type="continuationSeparator" w:id="0">
    <w:p w14:paraId="7E3BA599" w14:textId="77777777" w:rsidR="003E003F" w:rsidRDefault="003E003F" w:rsidP="00D86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venir">
    <w:altName w:val="Calibri"/>
    <w:charset w:val="4D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29C60" w14:textId="77777777" w:rsidR="003E003F" w:rsidRDefault="003E003F" w:rsidP="00D863ED">
      <w:r>
        <w:separator/>
      </w:r>
    </w:p>
  </w:footnote>
  <w:footnote w:type="continuationSeparator" w:id="0">
    <w:p w14:paraId="13D8EA65" w14:textId="77777777" w:rsidR="003E003F" w:rsidRDefault="003E003F" w:rsidP="00D863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TQxsrQwMzQxMTBQ0lEKTi0uzszPAykwrAUAIDEmIywAAAA="/>
  </w:docVars>
  <w:rsids>
    <w:rsidRoot w:val="00450C9D"/>
    <w:rsid w:val="00166377"/>
    <w:rsid w:val="0025185B"/>
    <w:rsid w:val="00360C0B"/>
    <w:rsid w:val="003E003F"/>
    <w:rsid w:val="00450C9D"/>
    <w:rsid w:val="004B71F6"/>
    <w:rsid w:val="0054235F"/>
    <w:rsid w:val="005923C1"/>
    <w:rsid w:val="005B75D1"/>
    <w:rsid w:val="005E5999"/>
    <w:rsid w:val="006856D9"/>
    <w:rsid w:val="00A36C0E"/>
    <w:rsid w:val="00A51320"/>
    <w:rsid w:val="00A70EA9"/>
    <w:rsid w:val="00AF5B3D"/>
    <w:rsid w:val="00B06100"/>
    <w:rsid w:val="00B54966"/>
    <w:rsid w:val="00C4356D"/>
    <w:rsid w:val="00D863ED"/>
    <w:rsid w:val="00E26F27"/>
    <w:rsid w:val="00E5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6B2B1"/>
  <w14:defaultImageDpi w14:val="32767"/>
  <w15:chartTrackingRefBased/>
  <w15:docId w15:val="{B4FA3643-5FCB-CC43-AC78-901A00E0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venir" w:eastAsiaTheme="minorHAnsi" w:hAnsi="Avenir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86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71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9</Words>
  <Characters>1707</Characters>
  <Application>Microsoft Office Word</Application>
  <DocSecurity>0</DocSecurity>
  <Lines>14</Lines>
  <Paragraphs>4</Paragraphs>
  <ScaleCrop>false</ScaleCrop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Chinn</dc:creator>
  <cp:keywords/>
  <dc:description/>
  <cp:lastModifiedBy>Aaron</cp:lastModifiedBy>
  <cp:revision>7</cp:revision>
  <cp:lastPrinted>2020-12-15T18:46:00Z</cp:lastPrinted>
  <dcterms:created xsi:type="dcterms:W3CDTF">2020-12-31T18:17:00Z</dcterms:created>
  <dcterms:modified xsi:type="dcterms:W3CDTF">2021-06-25T01:29:00Z</dcterms:modified>
</cp:coreProperties>
</file>